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3572" w:rsidRPr="00F53572" w:rsidRDefault="00F53572" w:rsidP="00F53572">
      <w:pPr>
        <w:jc w:val="both"/>
        <w:rPr>
          <w:b/>
        </w:rPr>
      </w:pPr>
      <w:r w:rsidRPr="00F53572">
        <w:rPr>
          <w:b/>
        </w:rPr>
        <w:t>Bestyrelsesmøde i Dansk Filosofisk Selskab den 21/3 2022.</w:t>
      </w:r>
    </w:p>
    <w:p w:rsidR="00F53572" w:rsidRPr="00F53572" w:rsidRDefault="00F53572" w:rsidP="00F53572">
      <w:pPr>
        <w:jc w:val="both"/>
        <w:rPr>
          <w:b/>
        </w:rPr>
      </w:pPr>
      <w:r w:rsidRPr="00F53572">
        <w:rPr>
          <w:b/>
        </w:rPr>
        <w:t xml:space="preserve">Til stede: Asger Sørensen, Nikolaj </w:t>
      </w:r>
      <w:proofErr w:type="spellStart"/>
      <w:r w:rsidRPr="00F53572">
        <w:rPr>
          <w:b/>
        </w:rPr>
        <w:t>Nottelmann</w:t>
      </w:r>
      <w:proofErr w:type="spellEnd"/>
      <w:r w:rsidRPr="00F53572">
        <w:rPr>
          <w:b/>
        </w:rPr>
        <w:t>, Andreas Beyer Gregersen, Søren Riis og Andreas Beck Holm.</w:t>
      </w:r>
    </w:p>
    <w:p w:rsidR="00F53572" w:rsidRDefault="00F53572" w:rsidP="00F53572">
      <w:pPr>
        <w:jc w:val="both"/>
      </w:pPr>
    </w:p>
    <w:p w:rsidR="00F53572" w:rsidRDefault="00F53572" w:rsidP="00F53572">
      <w:pPr>
        <w:jc w:val="both"/>
      </w:pPr>
      <w:r>
        <w:t>Det blev drøftet, om Selskabet fremover skal bruge en større del af sit overskud på at arrangere årsmøderne, således at byrden ikke i samme grad som hidtil skal påhvile værtsinstitutionerne.</w:t>
      </w:r>
      <w:r w:rsidR="00703C87">
        <w:t xml:space="preserve"> Der var enighed om at give 15.000 under forudsætning af, at der blev inviteret </w:t>
      </w:r>
      <w:proofErr w:type="spellStart"/>
      <w:r w:rsidR="00703C87">
        <w:t>two</w:t>
      </w:r>
      <w:proofErr w:type="spellEnd"/>
      <w:r w:rsidR="00703C87">
        <w:t xml:space="preserve"> </w:t>
      </w:r>
      <w:proofErr w:type="spellStart"/>
      <w:r w:rsidR="00703C87">
        <w:t>keynotes</w:t>
      </w:r>
      <w:proofErr w:type="spellEnd"/>
      <w:r w:rsidR="00703C87">
        <w:t xml:space="preserve">, der </w:t>
      </w:r>
      <w:r w:rsidR="005E530A">
        <w:t xml:space="preserve">bidrager til årsmødets tema samt til DYP. Selskabet forventer, at de to </w:t>
      </w:r>
      <w:proofErr w:type="spellStart"/>
      <w:r w:rsidR="005E530A">
        <w:t>keynotes</w:t>
      </w:r>
      <w:proofErr w:type="spellEnd"/>
      <w:r w:rsidR="005E530A">
        <w:t xml:space="preserve"> har forskellige køn, samt at tilskuddet ikke anvendes til honorar.</w:t>
      </w:r>
    </w:p>
    <w:p w:rsidR="00F53572" w:rsidRDefault="00F53572" w:rsidP="00F53572">
      <w:pPr>
        <w:jc w:val="both"/>
      </w:pPr>
      <w:r>
        <w:t>Mulighederne for at få KU til at være vært for årsmødet i 2023 blev drøftet; der var enighed om at give KU indtil den 1/4 til at melde tilbage.</w:t>
      </w:r>
    </w:p>
    <w:sectPr w:rsidR="00F53572" w:rsidSect="00C34C2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1304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zYwNDU1NzWwMLdQ0lEKTi0uzszPAykwrAUA/diY6SwAAAA="/>
  </w:docVars>
  <w:rsids>
    <w:rsidRoot w:val="00F53572"/>
    <w:rsid w:val="005E530A"/>
    <w:rsid w:val="00703C87"/>
    <w:rsid w:val="00C34C27"/>
    <w:rsid w:val="00F535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4C27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4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Holm</dc:creator>
  <cp:lastModifiedBy>Andreas Holm</cp:lastModifiedBy>
  <cp:revision>1</cp:revision>
  <dcterms:created xsi:type="dcterms:W3CDTF">2022-03-21T19:01:00Z</dcterms:created>
  <dcterms:modified xsi:type="dcterms:W3CDTF">2022-03-21T19:34:00Z</dcterms:modified>
</cp:coreProperties>
</file>